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63BA" w:rsidRPr="00BC5293" w:rsidRDefault="005708A2" w:rsidP="00BC5293">
      <w:pPr>
        <w:jc w:val="center"/>
        <w:rPr>
          <w:b/>
          <w:sz w:val="28"/>
        </w:rPr>
      </w:pPr>
      <w:r>
        <w:rPr>
          <w:b/>
          <w:sz w:val="28"/>
        </w:rPr>
        <w:t xml:space="preserve">EK-1 </w:t>
      </w:r>
      <w:r w:rsidR="00BC5293" w:rsidRPr="00BC5293">
        <w:rPr>
          <w:b/>
          <w:sz w:val="28"/>
        </w:rPr>
        <w:t xml:space="preserve">ORTAK DERSLER </w:t>
      </w:r>
      <w:r w:rsidR="001B33C5">
        <w:rPr>
          <w:b/>
          <w:sz w:val="28"/>
        </w:rPr>
        <w:t>DERS</w:t>
      </w:r>
      <w:r w:rsidR="00BC5293" w:rsidRPr="00BC5293">
        <w:rPr>
          <w:b/>
          <w:sz w:val="28"/>
        </w:rPr>
        <w:t xml:space="preserve"> PROGRAMI</w:t>
      </w:r>
      <w:r w:rsidR="00D30DA4">
        <w:rPr>
          <w:b/>
          <w:sz w:val="28"/>
        </w:rPr>
        <w:t xml:space="preserve"> (N.Ö.)</w:t>
      </w:r>
    </w:p>
    <w:tbl>
      <w:tblPr>
        <w:tblW w:w="4723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25"/>
        <w:gridCol w:w="1256"/>
        <w:gridCol w:w="2516"/>
        <w:gridCol w:w="2378"/>
        <w:gridCol w:w="1016"/>
        <w:gridCol w:w="1527"/>
      </w:tblGrid>
      <w:tr w:rsidR="00693282" w:rsidRPr="00BC5293" w:rsidTr="004A2D04">
        <w:trPr>
          <w:trHeight w:val="1040"/>
          <w:jc w:val="center"/>
        </w:trPr>
        <w:tc>
          <w:tcPr>
            <w:tcW w:w="1325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693282" w:rsidRPr="00966F5E" w:rsidRDefault="00693282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Ders</w:t>
            </w:r>
          </w:p>
        </w:tc>
        <w:tc>
          <w:tcPr>
            <w:tcW w:w="12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693282" w:rsidRPr="00966F5E" w:rsidRDefault="00693282" w:rsidP="006932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Aynı Saatte</w:t>
            </w:r>
          </w:p>
          <w:p w:rsidR="00693282" w:rsidRPr="00966F5E" w:rsidRDefault="00693282" w:rsidP="006932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Açılacak Şube</w:t>
            </w:r>
          </w:p>
        </w:tc>
        <w:tc>
          <w:tcPr>
            <w:tcW w:w="25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693282" w:rsidRPr="00966F5E" w:rsidRDefault="00693282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Öğretim Elemanı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693282" w:rsidRPr="00966F5E" w:rsidRDefault="00693282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Bölüm</w:t>
            </w:r>
          </w:p>
        </w:tc>
        <w:tc>
          <w:tcPr>
            <w:tcW w:w="1016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693282" w:rsidRPr="00966F5E" w:rsidRDefault="00693282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Sınıflar</w:t>
            </w:r>
          </w:p>
        </w:tc>
        <w:tc>
          <w:tcPr>
            <w:tcW w:w="1527" w:type="dxa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693282" w:rsidRPr="00966F5E" w:rsidRDefault="00693282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Dersin Günü ve Saati</w:t>
            </w:r>
          </w:p>
        </w:tc>
      </w:tr>
      <w:tr w:rsidR="00CA430A" w:rsidRPr="00BC5293" w:rsidTr="004A2D04">
        <w:trPr>
          <w:trHeight w:val="300"/>
          <w:jc w:val="center"/>
        </w:trPr>
        <w:tc>
          <w:tcPr>
            <w:tcW w:w="1325" w:type="dxa"/>
            <w:vMerge w:val="restart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CA430A" w:rsidRPr="00E02716" w:rsidRDefault="00CA430A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Kimya (2+1)</w:t>
            </w:r>
          </w:p>
          <w:p w:rsidR="00CA430A" w:rsidRPr="00E02716" w:rsidRDefault="00CA430A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12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CA430A" w:rsidRPr="00E02716" w:rsidRDefault="00CA430A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25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A430A" w:rsidRPr="00E02716" w:rsidRDefault="00C87299" w:rsidP="00C87299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 w:rsidRPr="00E02716">
              <w:rPr>
                <w:rFonts w:eastAsia="Times New Roman" w:cstheme="minorHAnsi"/>
                <w:color w:val="000000"/>
                <w:lang w:eastAsia="tr-TR"/>
              </w:rPr>
              <w:t>Doç. Dr. Serkan ELÇİN</w:t>
            </w:r>
          </w:p>
        </w:tc>
        <w:tc>
          <w:tcPr>
            <w:tcW w:w="2378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CA430A" w:rsidRPr="00E02716" w:rsidRDefault="00CA430A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Elektrik, Bi</w:t>
            </w:r>
            <w:r w:rsidR="006A159C"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y</w:t>
            </w: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omedikal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CA430A" w:rsidRPr="00E02716" w:rsidRDefault="00F12FBE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1</w:t>
            </w:r>
          </w:p>
        </w:tc>
        <w:tc>
          <w:tcPr>
            <w:tcW w:w="1527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CA430A" w:rsidRPr="00E02716" w:rsidRDefault="00CA430A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Perşembe -</w:t>
            </w:r>
          </w:p>
          <w:p w:rsidR="00CA430A" w:rsidRPr="00E02716" w:rsidRDefault="005C0EFC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proofErr w:type="gramStart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14:00</w:t>
            </w:r>
            <w:proofErr w:type="gramEnd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-16</w:t>
            </w:r>
            <w:r w:rsidR="00CA430A"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:50</w:t>
            </w:r>
          </w:p>
          <w:p w:rsidR="000958B7" w:rsidRPr="00E02716" w:rsidRDefault="000958B7" w:rsidP="000958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CA430A" w:rsidRPr="00BC5293" w:rsidTr="004A2D04">
        <w:trPr>
          <w:trHeight w:val="300"/>
          <w:jc w:val="center"/>
        </w:trPr>
        <w:tc>
          <w:tcPr>
            <w:tcW w:w="1325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CA430A" w:rsidRPr="00E02716" w:rsidRDefault="00CA430A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CA430A" w:rsidRPr="00E02716" w:rsidRDefault="00F12FBE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25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A430A" w:rsidRPr="00E02716" w:rsidRDefault="00D74348" w:rsidP="00C87299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Dr. </w:t>
            </w: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. Üyesi </w:t>
            </w:r>
            <w:r w:rsidR="00C87299" w:rsidRPr="00E02716">
              <w:rPr>
                <w:rFonts w:eastAsia="Times New Roman" w:cstheme="minorHAnsi"/>
                <w:color w:val="000000"/>
                <w:lang w:eastAsia="tr-TR"/>
              </w:rPr>
              <w:t>Oğuzhan ALAGÖZ</w:t>
            </w:r>
          </w:p>
        </w:tc>
        <w:tc>
          <w:tcPr>
            <w:tcW w:w="2378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CA430A" w:rsidRPr="00E02716" w:rsidRDefault="00CA430A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CA430A" w:rsidRPr="00E02716" w:rsidRDefault="00F12FBE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2</w:t>
            </w:r>
          </w:p>
        </w:tc>
        <w:tc>
          <w:tcPr>
            <w:tcW w:w="1527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CA430A" w:rsidRPr="00E02716" w:rsidRDefault="00CA430A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966F5E" w:rsidRPr="00BC5293" w:rsidTr="004A2D04">
        <w:trPr>
          <w:trHeight w:val="314"/>
          <w:jc w:val="center"/>
        </w:trPr>
        <w:tc>
          <w:tcPr>
            <w:tcW w:w="1325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66F5E" w:rsidRPr="00E02716" w:rsidRDefault="00966F5E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 xml:space="preserve">Genel Kimya I (3+1) </w:t>
            </w:r>
          </w:p>
          <w:p w:rsidR="00966F5E" w:rsidRPr="00E02716" w:rsidRDefault="00966F5E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  <w:bookmarkStart w:id="0" w:name="_GoBack"/>
            <w:bookmarkEnd w:id="0"/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6F5E" w:rsidRPr="00E02716" w:rsidRDefault="00966F5E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25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966F5E" w:rsidRPr="00E02716" w:rsidRDefault="00D74348" w:rsidP="00D74348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Prof.Dr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>. Meltem DİLEK</w:t>
            </w:r>
          </w:p>
        </w:tc>
        <w:tc>
          <w:tcPr>
            <w:tcW w:w="2378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966F5E" w:rsidRPr="00E02716" w:rsidRDefault="00C87299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Jeoloji</w:t>
            </w:r>
            <w:r w:rsidR="00966F5E"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, Maden, </w:t>
            </w:r>
          </w:p>
          <w:p w:rsidR="00966F5E" w:rsidRPr="00E02716" w:rsidRDefault="001B62FC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Malzeme</w:t>
            </w:r>
            <w:r w:rsidR="00966F5E"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, </w:t>
            </w:r>
          </w:p>
          <w:p w:rsidR="00966F5E" w:rsidRPr="00E02716" w:rsidRDefault="00966F5E" w:rsidP="00C872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Gıda, Kimya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966F5E" w:rsidRPr="00E02716" w:rsidRDefault="00F12FBE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2</w:t>
            </w:r>
          </w:p>
        </w:tc>
        <w:tc>
          <w:tcPr>
            <w:tcW w:w="1527" w:type="dxa"/>
            <w:tcBorders>
              <w:top w:val="nil"/>
              <w:left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212AAC" w:rsidRDefault="00212AAC" w:rsidP="00212A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Pazartesi</w:t>
            </w:r>
          </w:p>
          <w:p w:rsidR="00212AAC" w:rsidRDefault="00212AAC" w:rsidP="00212A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</w:t>
            </w: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:30</w:t>
            </w:r>
            <w:proofErr w:type="gramEnd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-1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</w:t>
            </w: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:20</w:t>
            </w:r>
          </w:p>
          <w:p w:rsidR="008C5CA8" w:rsidRDefault="008C5CA8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Perşembe</w:t>
            </w:r>
          </w:p>
          <w:p w:rsidR="000958B7" w:rsidRPr="00E02716" w:rsidRDefault="00212AAC" w:rsidP="008C5C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</w:t>
            </w:r>
            <w:r w:rsidR="00966F5E"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:30</w:t>
            </w:r>
            <w:proofErr w:type="gramEnd"/>
            <w:r w:rsidR="00966F5E"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-1</w:t>
            </w:r>
            <w:r w:rsidR="008C5CA8">
              <w:rPr>
                <w:rFonts w:ascii="Calibri" w:eastAsia="Times New Roman" w:hAnsi="Calibri" w:cs="Calibri"/>
                <w:color w:val="000000"/>
                <w:lang w:eastAsia="tr-TR"/>
              </w:rPr>
              <w:t>2</w:t>
            </w:r>
            <w:r w:rsidR="00966F5E"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:20</w:t>
            </w:r>
          </w:p>
        </w:tc>
      </w:tr>
      <w:tr w:rsidR="00BB5BEC" w:rsidRPr="00BC5293" w:rsidTr="007236A6">
        <w:trPr>
          <w:trHeight w:val="300"/>
          <w:jc w:val="center"/>
        </w:trPr>
        <w:tc>
          <w:tcPr>
            <w:tcW w:w="1325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B5BEC" w:rsidRPr="00E02716" w:rsidRDefault="00BB5BEC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 xml:space="preserve">Matematik I (3+1) </w:t>
            </w:r>
          </w:p>
          <w:p w:rsidR="00BB5BEC" w:rsidRPr="00E02716" w:rsidRDefault="00BB5BEC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BB5BEC" w:rsidRPr="00E02716" w:rsidRDefault="00BB5BEC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25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B5BEC" w:rsidRPr="00E02716" w:rsidRDefault="00D10A7D" w:rsidP="00BC5293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Prof. Dr. Nilgün SÖNMEZ</w:t>
            </w:r>
          </w:p>
        </w:tc>
        <w:tc>
          <w:tcPr>
            <w:tcW w:w="2378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B5BEC" w:rsidRPr="00E02716" w:rsidRDefault="00BB5BEC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Elektrik, </w:t>
            </w:r>
            <w:proofErr w:type="spellStart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Biomedikal</w:t>
            </w:r>
            <w:proofErr w:type="spellEnd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, </w:t>
            </w:r>
          </w:p>
          <w:p w:rsidR="00BB5BEC" w:rsidRPr="00E02716" w:rsidRDefault="005E549A" w:rsidP="001B62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Jeoloji</w:t>
            </w:r>
            <w:r w:rsidR="00BB5BEC"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, Maden,</w:t>
            </w:r>
          </w:p>
          <w:p w:rsidR="00BB5BEC" w:rsidRPr="00E02716" w:rsidRDefault="00BB5BEC" w:rsidP="001B62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Gıda, Malzeme,</w:t>
            </w:r>
          </w:p>
          <w:p w:rsidR="00BB5BEC" w:rsidRPr="00E02716" w:rsidRDefault="00BB5BEC" w:rsidP="001B62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Kimya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B5BEC" w:rsidRPr="00E02716" w:rsidRDefault="00F12FBE" w:rsidP="00FB55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6</w:t>
            </w:r>
          </w:p>
        </w:tc>
        <w:tc>
          <w:tcPr>
            <w:tcW w:w="1527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B5BEC" w:rsidRPr="00E02716" w:rsidRDefault="00BB5BEC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Çarşamba-</w:t>
            </w:r>
          </w:p>
          <w:p w:rsidR="00BD635F" w:rsidRPr="00E02716" w:rsidRDefault="00BB5BEC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proofErr w:type="gramStart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08:30</w:t>
            </w:r>
            <w:proofErr w:type="gramEnd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-12:20</w:t>
            </w:r>
          </w:p>
        </w:tc>
      </w:tr>
      <w:tr w:rsidR="00BB5BEC" w:rsidRPr="00BC5293" w:rsidTr="007236A6">
        <w:trPr>
          <w:trHeight w:val="300"/>
          <w:jc w:val="center"/>
        </w:trPr>
        <w:tc>
          <w:tcPr>
            <w:tcW w:w="1325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B5BEC" w:rsidRPr="00E02716" w:rsidRDefault="00BB5BEC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BB5BEC" w:rsidRPr="00E02716" w:rsidRDefault="00BB5BEC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25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B5BEC" w:rsidRPr="00E02716" w:rsidRDefault="00D10A7D" w:rsidP="00BC5293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Doç. Dr. Yurdal SEVER</w:t>
            </w:r>
          </w:p>
        </w:tc>
        <w:tc>
          <w:tcPr>
            <w:tcW w:w="2378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B5BEC" w:rsidRPr="00E02716" w:rsidRDefault="00BB5BEC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B5BEC" w:rsidRPr="00E02716" w:rsidRDefault="00F12FBE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7</w:t>
            </w:r>
          </w:p>
        </w:tc>
        <w:tc>
          <w:tcPr>
            <w:tcW w:w="1527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B5BEC" w:rsidRPr="00E02716" w:rsidRDefault="00BB5BEC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BB5BEC" w:rsidRPr="00BC5293" w:rsidTr="004F1AA1">
        <w:trPr>
          <w:trHeight w:val="300"/>
          <w:jc w:val="center"/>
        </w:trPr>
        <w:tc>
          <w:tcPr>
            <w:tcW w:w="1325" w:type="dxa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B5BEC" w:rsidRPr="00E02716" w:rsidRDefault="00BB5BEC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BB5BEC" w:rsidRPr="00E02716" w:rsidRDefault="00BB5BEC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3</w:t>
            </w:r>
          </w:p>
        </w:tc>
        <w:tc>
          <w:tcPr>
            <w:tcW w:w="25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B5BEC" w:rsidRPr="00E02716" w:rsidRDefault="00D10A7D" w:rsidP="00D74348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Doç. Dr. Mehmet Eyüp KİRİŞ</w:t>
            </w:r>
          </w:p>
        </w:tc>
        <w:tc>
          <w:tcPr>
            <w:tcW w:w="2378" w:type="dxa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B5BEC" w:rsidRPr="00E02716" w:rsidRDefault="00BB5BEC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B5BEC" w:rsidRPr="00E02716" w:rsidRDefault="00F12FBE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8</w:t>
            </w:r>
          </w:p>
        </w:tc>
        <w:tc>
          <w:tcPr>
            <w:tcW w:w="1527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B5BEC" w:rsidRPr="00E02716" w:rsidRDefault="00BB5BEC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80478C" w:rsidRPr="00BC5293" w:rsidTr="00074F92">
        <w:trPr>
          <w:trHeight w:val="426"/>
          <w:jc w:val="center"/>
        </w:trPr>
        <w:tc>
          <w:tcPr>
            <w:tcW w:w="1325" w:type="dxa"/>
            <w:vMerge w:val="restar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80478C" w:rsidRPr="00E02716" w:rsidRDefault="0080478C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Yabancı Dil I (3+0)</w:t>
            </w:r>
          </w:p>
          <w:p w:rsidR="0080478C" w:rsidRPr="00E02716" w:rsidRDefault="0080478C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80478C" w:rsidRPr="00E02716" w:rsidRDefault="0080478C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25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80478C" w:rsidRPr="00E02716" w:rsidRDefault="0080478C" w:rsidP="00CD5015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. </w:t>
            </w: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Grv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>. Mustafa Ömer İNCEELGİL</w:t>
            </w:r>
          </w:p>
        </w:tc>
        <w:tc>
          <w:tcPr>
            <w:tcW w:w="2378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80478C" w:rsidRPr="00E02716" w:rsidRDefault="0080478C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Jeoloji, Maden,</w:t>
            </w:r>
            <w:r w:rsidR="00D56B9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</w:p>
          <w:p w:rsidR="0080478C" w:rsidRPr="00E02716" w:rsidRDefault="0080478C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Malzeme, Kimya,</w:t>
            </w:r>
          </w:p>
          <w:p w:rsidR="0080478C" w:rsidRPr="00E02716" w:rsidRDefault="0080478C" w:rsidP="001B62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Gıda, Elektrik, Biyomedikal</w:t>
            </w:r>
            <w:r w:rsidR="00D56B96">
              <w:rPr>
                <w:rFonts w:ascii="Calibri" w:eastAsia="Times New Roman" w:hAnsi="Calibri" w:cs="Calibri"/>
                <w:color w:val="000000"/>
                <w:lang w:eastAsia="tr-TR"/>
              </w:rPr>
              <w:t>, İnşaat</w:t>
            </w:r>
            <w:r w:rsidR="00321174">
              <w:rPr>
                <w:rFonts w:ascii="Calibri" w:eastAsia="Times New Roman" w:hAnsi="Calibri" w:cs="Calibri"/>
                <w:color w:val="000000"/>
                <w:lang w:eastAsia="tr-TR"/>
              </w:rPr>
              <w:t>, Bilgisayar</w:t>
            </w:r>
          </w:p>
        </w:tc>
        <w:tc>
          <w:tcPr>
            <w:tcW w:w="1016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80478C" w:rsidRPr="00E02716" w:rsidRDefault="0080478C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Sanal Sınıf</w:t>
            </w:r>
          </w:p>
        </w:tc>
        <w:tc>
          <w:tcPr>
            <w:tcW w:w="1527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80478C" w:rsidRPr="00E02716" w:rsidRDefault="0080478C" w:rsidP="00F962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Cuma-</w:t>
            </w:r>
          </w:p>
          <w:p w:rsidR="0080478C" w:rsidRPr="00E02716" w:rsidRDefault="0080478C" w:rsidP="000120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proofErr w:type="gramStart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09:30</w:t>
            </w:r>
            <w:proofErr w:type="gramEnd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-12:20</w:t>
            </w:r>
          </w:p>
          <w:p w:rsidR="0080478C" w:rsidRPr="00E02716" w:rsidRDefault="0080478C" w:rsidP="000120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  <w:p w:rsidR="0080478C" w:rsidRPr="00E02716" w:rsidRDefault="0080478C" w:rsidP="000120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Canlı ders: 09.30-10.20</w:t>
            </w:r>
          </w:p>
        </w:tc>
      </w:tr>
      <w:tr w:rsidR="0080478C" w:rsidRPr="00BC5293" w:rsidTr="00074F92">
        <w:trPr>
          <w:trHeight w:val="426"/>
          <w:jc w:val="center"/>
        </w:trPr>
        <w:tc>
          <w:tcPr>
            <w:tcW w:w="1325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80478C" w:rsidRPr="00E02716" w:rsidRDefault="0080478C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80478C" w:rsidRPr="00E02716" w:rsidRDefault="0080478C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25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80478C" w:rsidRPr="00E02716" w:rsidRDefault="0080478C" w:rsidP="001B4447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. </w:t>
            </w: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Grv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>. İlkin ÖZKAL</w:t>
            </w:r>
          </w:p>
        </w:tc>
        <w:tc>
          <w:tcPr>
            <w:tcW w:w="2378" w:type="dxa"/>
            <w:vMerge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80478C" w:rsidRPr="00E02716" w:rsidRDefault="0080478C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vMerge/>
            <w:tcBorders>
              <w:left w:val="nil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80478C" w:rsidRPr="00E02716" w:rsidRDefault="0080478C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527" w:type="dxa"/>
            <w:vMerge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80478C" w:rsidRPr="00E02716" w:rsidRDefault="0080478C" w:rsidP="00F962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80478C" w:rsidRPr="00BC5293" w:rsidTr="00074F92">
        <w:trPr>
          <w:trHeight w:val="426"/>
          <w:jc w:val="center"/>
        </w:trPr>
        <w:tc>
          <w:tcPr>
            <w:tcW w:w="1325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80478C" w:rsidRPr="00E02716" w:rsidRDefault="0080478C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80478C" w:rsidRPr="00E02716" w:rsidRDefault="0080478C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3</w:t>
            </w:r>
          </w:p>
        </w:tc>
        <w:tc>
          <w:tcPr>
            <w:tcW w:w="25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80478C" w:rsidRPr="00E02716" w:rsidRDefault="0080478C" w:rsidP="00F36F7B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. </w:t>
            </w: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Grv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>. Hande YAĞCIOĞLU</w:t>
            </w:r>
          </w:p>
        </w:tc>
        <w:tc>
          <w:tcPr>
            <w:tcW w:w="2378" w:type="dxa"/>
            <w:vMerge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80478C" w:rsidRPr="00E02716" w:rsidRDefault="0080478C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80478C" w:rsidRPr="00E02716" w:rsidRDefault="0080478C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527" w:type="dxa"/>
            <w:vMerge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80478C" w:rsidRPr="00E02716" w:rsidRDefault="0080478C" w:rsidP="00F962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F65A7B" w:rsidRPr="00BC5293" w:rsidTr="004F1AA1">
        <w:trPr>
          <w:trHeight w:val="300"/>
          <w:jc w:val="center"/>
        </w:trPr>
        <w:tc>
          <w:tcPr>
            <w:tcW w:w="1325" w:type="dxa"/>
            <w:vMerge w:val="restart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65A7B" w:rsidRPr="00E02716" w:rsidRDefault="00F65A7B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Fizik I (2+1)</w:t>
            </w:r>
          </w:p>
          <w:p w:rsidR="00F65A7B" w:rsidRPr="00E02716" w:rsidRDefault="00F65A7B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F65A7B" w:rsidRPr="00E02716" w:rsidRDefault="00F65A7B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25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65A7B" w:rsidRPr="00E02716" w:rsidRDefault="00356072" w:rsidP="00356072">
            <w:pPr>
              <w:spacing w:after="0" w:line="240" w:lineRule="auto"/>
              <w:rPr>
                <w:color w:val="000000"/>
              </w:rPr>
            </w:pPr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Dr. </w:t>
            </w: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. Üyesi </w:t>
            </w:r>
            <w:r>
              <w:rPr>
                <w:rFonts w:eastAsia="Times New Roman" w:cstheme="minorHAnsi"/>
                <w:color w:val="000000"/>
                <w:lang w:eastAsia="tr-TR"/>
              </w:rPr>
              <w:t>Bekir ORUNCAK</w:t>
            </w:r>
          </w:p>
        </w:tc>
        <w:tc>
          <w:tcPr>
            <w:tcW w:w="2378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81502" w:rsidRDefault="00F65A7B" w:rsidP="002815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Elektrik, Biyomedikal</w:t>
            </w:r>
            <w:r w:rsidR="00281502">
              <w:rPr>
                <w:rFonts w:ascii="Calibri" w:eastAsia="Times New Roman" w:hAnsi="Calibri" w:cs="Calibri"/>
                <w:color w:val="000000"/>
                <w:lang w:eastAsia="tr-TR"/>
              </w:rPr>
              <w:t>, Jeoloji, Malzeme,</w:t>
            </w:r>
          </w:p>
          <w:p w:rsidR="00F65A7B" w:rsidRPr="00E02716" w:rsidRDefault="00281502" w:rsidP="002815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Gıda, Maden, Kimya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65A7B" w:rsidRPr="00E02716" w:rsidRDefault="0034562C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07</w:t>
            </w:r>
          </w:p>
        </w:tc>
        <w:tc>
          <w:tcPr>
            <w:tcW w:w="1527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65A7B" w:rsidRPr="00E02716" w:rsidRDefault="00F65A7B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Salı-</w:t>
            </w:r>
          </w:p>
          <w:p w:rsidR="00BD635F" w:rsidRPr="00E02716" w:rsidRDefault="00F65A7B" w:rsidP="00BD63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proofErr w:type="gramStart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14:00</w:t>
            </w:r>
            <w:proofErr w:type="gramEnd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-16:50</w:t>
            </w:r>
          </w:p>
        </w:tc>
      </w:tr>
      <w:tr w:rsidR="00F65A7B" w:rsidRPr="00BC5293" w:rsidTr="004A2D04">
        <w:trPr>
          <w:trHeight w:val="300"/>
          <w:jc w:val="center"/>
        </w:trPr>
        <w:tc>
          <w:tcPr>
            <w:tcW w:w="1325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65A7B" w:rsidRPr="00E02716" w:rsidRDefault="00F65A7B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F65A7B" w:rsidRPr="00E02716" w:rsidRDefault="00F65A7B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25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65A7B" w:rsidRPr="00E02716" w:rsidRDefault="00356072" w:rsidP="00356072">
            <w:pPr>
              <w:spacing w:after="0" w:line="240" w:lineRule="auto"/>
              <w:rPr>
                <w:color w:val="000000"/>
              </w:rPr>
            </w:pPr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Dr. </w:t>
            </w: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>. Üyesi</w:t>
            </w:r>
            <w:r>
              <w:rPr>
                <w:rFonts w:eastAsia="Times New Roman" w:cstheme="minorHAnsi"/>
                <w:color w:val="000000"/>
                <w:lang w:eastAsia="tr-TR"/>
              </w:rPr>
              <w:t xml:space="preserve"> Mehmet ÖZKAN</w:t>
            </w:r>
          </w:p>
        </w:tc>
        <w:tc>
          <w:tcPr>
            <w:tcW w:w="2378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65A7B" w:rsidRPr="00E02716" w:rsidRDefault="00F65A7B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65A7B" w:rsidRPr="00E02716" w:rsidRDefault="0034562C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08</w:t>
            </w:r>
          </w:p>
        </w:tc>
        <w:tc>
          <w:tcPr>
            <w:tcW w:w="1527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65A7B" w:rsidRPr="00E02716" w:rsidRDefault="00F65A7B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</w:tr>
      <w:tr w:rsidR="00F65A7B" w:rsidRPr="00BC5293" w:rsidTr="004A2D04">
        <w:trPr>
          <w:trHeight w:val="300"/>
          <w:jc w:val="center"/>
        </w:trPr>
        <w:tc>
          <w:tcPr>
            <w:tcW w:w="1325" w:type="dxa"/>
            <w:vMerge/>
            <w:tcBorders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65A7B" w:rsidRPr="00E02716" w:rsidRDefault="00F65A7B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F65A7B" w:rsidRPr="00E02716" w:rsidRDefault="00F65A7B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3</w:t>
            </w:r>
          </w:p>
        </w:tc>
        <w:tc>
          <w:tcPr>
            <w:tcW w:w="25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65A7B" w:rsidRPr="00E02716" w:rsidRDefault="00356072" w:rsidP="00356072">
            <w:pPr>
              <w:spacing w:after="0" w:line="240" w:lineRule="auto"/>
              <w:rPr>
                <w:color w:val="000000"/>
              </w:rPr>
            </w:pPr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Dr. </w:t>
            </w:r>
            <w:proofErr w:type="spellStart"/>
            <w:r w:rsidRPr="00E02716"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 w:rsidRPr="00E02716">
              <w:rPr>
                <w:rFonts w:eastAsia="Times New Roman" w:cstheme="minorHAnsi"/>
                <w:color w:val="000000"/>
                <w:lang w:eastAsia="tr-TR"/>
              </w:rPr>
              <w:t xml:space="preserve">. Üyesi </w:t>
            </w:r>
            <w:r>
              <w:rPr>
                <w:rFonts w:eastAsia="Times New Roman" w:cstheme="minorHAnsi"/>
                <w:color w:val="000000"/>
                <w:lang w:eastAsia="tr-TR"/>
              </w:rPr>
              <w:t>Vildan ÖZKAN BİLİCİ</w:t>
            </w:r>
          </w:p>
        </w:tc>
        <w:tc>
          <w:tcPr>
            <w:tcW w:w="2378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65A7B" w:rsidRPr="00E02716" w:rsidRDefault="00F65A7B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65A7B" w:rsidRPr="00E02716" w:rsidRDefault="0034562C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10</w:t>
            </w:r>
          </w:p>
        </w:tc>
        <w:tc>
          <w:tcPr>
            <w:tcW w:w="1527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F65A7B" w:rsidRPr="00E02716" w:rsidRDefault="00F65A7B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F65A7B" w:rsidRPr="00BC5293" w:rsidTr="00316E40">
        <w:trPr>
          <w:trHeight w:val="364"/>
          <w:jc w:val="center"/>
        </w:trPr>
        <w:tc>
          <w:tcPr>
            <w:tcW w:w="1325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F65A7B" w:rsidRPr="00E02716" w:rsidRDefault="00F65A7B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 xml:space="preserve">Diferansiyel Denklemler (2+1) </w:t>
            </w:r>
          </w:p>
          <w:p w:rsidR="00F65A7B" w:rsidRPr="00E02716" w:rsidRDefault="00F65A7B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tr-TR"/>
              </w:rPr>
              <w:t>A Grupları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F65A7B" w:rsidRPr="00E02716" w:rsidRDefault="00F65A7B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25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F65A7B" w:rsidRPr="00E02716" w:rsidRDefault="009B70E3" w:rsidP="00C66C1B">
            <w:pPr>
              <w:spacing w:after="0" w:line="240" w:lineRule="auto"/>
              <w:rPr>
                <w:color w:val="000000"/>
                <w:szCs w:val="20"/>
              </w:rPr>
            </w:pPr>
            <w:r>
              <w:rPr>
                <w:color w:val="000000"/>
                <w:szCs w:val="20"/>
              </w:rPr>
              <w:t>Doç. Dr. Hasan ÖĞÜNMEZ</w:t>
            </w:r>
          </w:p>
        </w:tc>
        <w:tc>
          <w:tcPr>
            <w:tcW w:w="2378" w:type="dxa"/>
            <w:vMerge w:val="restar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F65A7B" w:rsidRPr="00E02716" w:rsidRDefault="00D65375" w:rsidP="00D653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Elektrik, Biyomedikal, Jeoloji</w:t>
            </w:r>
            <w:r w:rsidR="00F65A7B"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, Kimya, Gıda, Malzeme, Maden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F65A7B" w:rsidRPr="00E02716" w:rsidRDefault="007758DC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5</w:t>
            </w:r>
          </w:p>
        </w:tc>
        <w:tc>
          <w:tcPr>
            <w:tcW w:w="1527" w:type="dxa"/>
            <w:vMerge w:val="restar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F65A7B" w:rsidRPr="00E02716" w:rsidRDefault="00F65A7B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Salı –</w:t>
            </w:r>
          </w:p>
          <w:p w:rsidR="00BD635F" w:rsidRPr="00E02716" w:rsidRDefault="00F65A7B" w:rsidP="001B62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proofErr w:type="gramStart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09:30</w:t>
            </w:r>
            <w:proofErr w:type="gramEnd"/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-12:20</w:t>
            </w:r>
          </w:p>
        </w:tc>
      </w:tr>
      <w:tr w:rsidR="00F65A7B" w:rsidRPr="00BC5293" w:rsidTr="00316E40">
        <w:trPr>
          <w:trHeight w:val="300"/>
          <w:jc w:val="center"/>
        </w:trPr>
        <w:tc>
          <w:tcPr>
            <w:tcW w:w="1325" w:type="dxa"/>
            <w:vMerge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F65A7B" w:rsidRPr="00E02716" w:rsidRDefault="00F65A7B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F65A7B" w:rsidRPr="00E02716" w:rsidRDefault="00454D43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25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F65A7B" w:rsidRPr="00E02716" w:rsidRDefault="009B70E3" w:rsidP="00C66C1B">
            <w:pPr>
              <w:spacing w:after="0" w:line="240" w:lineRule="auto"/>
              <w:rPr>
                <w:color w:val="000000"/>
                <w:szCs w:val="20"/>
              </w:rPr>
            </w:pPr>
            <w:r>
              <w:rPr>
                <w:color w:val="000000"/>
                <w:szCs w:val="20"/>
              </w:rPr>
              <w:t xml:space="preserve">Arş. </w:t>
            </w:r>
            <w:proofErr w:type="spellStart"/>
            <w:r>
              <w:rPr>
                <w:color w:val="000000"/>
                <w:szCs w:val="20"/>
              </w:rPr>
              <w:t>Grv</w:t>
            </w:r>
            <w:proofErr w:type="spellEnd"/>
            <w:r>
              <w:rPr>
                <w:color w:val="000000"/>
                <w:szCs w:val="20"/>
              </w:rPr>
              <w:t>. Dr. Şükrü TORTOP</w:t>
            </w:r>
          </w:p>
        </w:tc>
        <w:tc>
          <w:tcPr>
            <w:tcW w:w="2378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F65A7B" w:rsidRPr="00E02716" w:rsidRDefault="00F65A7B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F65A7B" w:rsidRPr="00E02716" w:rsidRDefault="00454D43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6</w:t>
            </w:r>
          </w:p>
        </w:tc>
        <w:tc>
          <w:tcPr>
            <w:tcW w:w="1527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</w:tcPr>
          <w:p w:rsidR="00F65A7B" w:rsidRPr="00E02716" w:rsidRDefault="00F65A7B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</w:tbl>
    <w:p w:rsidR="00D16B61" w:rsidRDefault="00D16B61"/>
    <w:sectPr w:rsidR="00D16B61" w:rsidSect="00A37AF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64EA2" w:rsidRDefault="00064EA2" w:rsidP="00A37AF7">
      <w:pPr>
        <w:spacing w:after="0" w:line="240" w:lineRule="auto"/>
      </w:pPr>
      <w:r>
        <w:separator/>
      </w:r>
    </w:p>
  </w:endnote>
  <w:endnote w:type="continuationSeparator" w:id="0">
    <w:p w:rsidR="00064EA2" w:rsidRDefault="00064EA2" w:rsidP="00A37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64EA2" w:rsidRDefault="00064EA2" w:rsidP="00A37AF7">
      <w:pPr>
        <w:spacing w:after="0" w:line="240" w:lineRule="auto"/>
      </w:pPr>
      <w:r>
        <w:separator/>
      </w:r>
    </w:p>
  </w:footnote>
  <w:footnote w:type="continuationSeparator" w:id="0">
    <w:p w:rsidR="00064EA2" w:rsidRDefault="00064EA2" w:rsidP="00A37A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gASZiYm5kaGhko6SsGpxcWZ+XkgBZa1AAhPZh0sAAAA"/>
  </w:docVars>
  <w:rsids>
    <w:rsidRoot w:val="00BC5293"/>
    <w:rsid w:val="0001203B"/>
    <w:rsid w:val="00031753"/>
    <w:rsid w:val="0003489C"/>
    <w:rsid w:val="00064EA2"/>
    <w:rsid w:val="000718F5"/>
    <w:rsid w:val="00091DEA"/>
    <w:rsid w:val="000958B7"/>
    <w:rsid w:val="000A1EB5"/>
    <w:rsid w:val="000A37B3"/>
    <w:rsid w:val="000A6EE9"/>
    <w:rsid w:val="000D4C2C"/>
    <w:rsid w:val="000F4CE2"/>
    <w:rsid w:val="000F5C3D"/>
    <w:rsid w:val="00100598"/>
    <w:rsid w:val="00100861"/>
    <w:rsid w:val="00114320"/>
    <w:rsid w:val="0013467F"/>
    <w:rsid w:val="00135A17"/>
    <w:rsid w:val="001446C4"/>
    <w:rsid w:val="00152B5F"/>
    <w:rsid w:val="00161C4A"/>
    <w:rsid w:val="00196DF7"/>
    <w:rsid w:val="001B33C5"/>
    <w:rsid w:val="001B4447"/>
    <w:rsid w:val="001B4CBA"/>
    <w:rsid w:val="001B62FC"/>
    <w:rsid w:val="001C5768"/>
    <w:rsid w:val="001D0E7C"/>
    <w:rsid w:val="001D5B8C"/>
    <w:rsid w:val="001F6116"/>
    <w:rsid w:val="00212AAC"/>
    <w:rsid w:val="00281502"/>
    <w:rsid w:val="00284018"/>
    <w:rsid w:val="002A4221"/>
    <w:rsid w:val="002A733E"/>
    <w:rsid w:val="002B36D6"/>
    <w:rsid w:val="002B7B03"/>
    <w:rsid w:val="002C3BF1"/>
    <w:rsid w:val="00316E40"/>
    <w:rsid w:val="00321174"/>
    <w:rsid w:val="0034562C"/>
    <w:rsid w:val="00356072"/>
    <w:rsid w:val="00365D03"/>
    <w:rsid w:val="003D6E18"/>
    <w:rsid w:val="003F2896"/>
    <w:rsid w:val="003F79C9"/>
    <w:rsid w:val="00401580"/>
    <w:rsid w:val="00401F0E"/>
    <w:rsid w:val="00424A3C"/>
    <w:rsid w:val="004310EC"/>
    <w:rsid w:val="0043660C"/>
    <w:rsid w:val="00454D43"/>
    <w:rsid w:val="00481DAD"/>
    <w:rsid w:val="00484FCD"/>
    <w:rsid w:val="00487DB9"/>
    <w:rsid w:val="00497B95"/>
    <w:rsid w:val="004A2D04"/>
    <w:rsid w:val="004C637A"/>
    <w:rsid w:val="004D35F9"/>
    <w:rsid w:val="004E2314"/>
    <w:rsid w:val="004E368B"/>
    <w:rsid w:val="004F1AA1"/>
    <w:rsid w:val="004F6330"/>
    <w:rsid w:val="005029FE"/>
    <w:rsid w:val="005079C5"/>
    <w:rsid w:val="0053122D"/>
    <w:rsid w:val="005363BA"/>
    <w:rsid w:val="00550FF2"/>
    <w:rsid w:val="00565375"/>
    <w:rsid w:val="005708A2"/>
    <w:rsid w:val="00587D7B"/>
    <w:rsid w:val="00590CE7"/>
    <w:rsid w:val="005B5DF2"/>
    <w:rsid w:val="005C0EFC"/>
    <w:rsid w:val="005D41A5"/>
    <w:rsid w:val="005E4F27"/>
    <w:rsid w:val="005E549A"/>
    <w:rsid w:val="00620E80"/>
    <w:rsid w:val="0064380C"/>
    <w:rsid w:val="00654786"/>
    <w:rsid w:val="00670E86"/>
    <w:rsid w:val="006727B8"/>
    <w:rsid w:val="00681135"/>
    <w:rsid w:val="00693282"/>
    <w:rsid w:val="006A159C"/>
    <w:rsid w:val="006C5BD3"/>
    <w:rsid w:val="006C7550"/>
    <w:rsid w:val="006D58AE"/>
    <w:rsid w:val="006D598B"/>
    <w:rsid w:val="00727A3A"/>
    <w:rsid w:val="0073154B"/>
    <w:rsid w:val="00741C50"/>
    <w:rsid w:val="00750060"/>
    <w:rsid w:val="00763225"/>
    <w:rsid w:val="0076747B"/>
    <w:rsid w:val="0077023E"/>
    <w:rsid w:val="00774C8B"/>
    <w:rsid w:val="007758DC"/>
    <w:rsid w:val="00785E27"/>
    <w:rsid w:val="007A5395"/>
    <w:rsid w:val="007B60DA"/>
    <w:rsid w:val="007E206F"/>
    <w:rsid w:val="007E2373"/>
    <w:rsid w:val="007E41D6"/>
    <w:rsid w:val="007F16B1"/>
    <w:rsid w:val="0080478C"/>
    <w:rsid w:val="00816C95"/>
    <w:rsid w:val="00830547"/>
    <w:rsid w:val="00831A2E"/>
    <w:rsid w:val="0083417A"/>
    <w:rsid w:val="00835116"/>
    <w:rsid w:val="00840B3F"/>
    <w:rsid w:val="00853027"/>
    <w:rsid w:val="0085666F"/>
    <w:rsid w:val="00856C83"/>
    <w:rsid w:val="00885C1B"/>
    <w:rsid w:val="008B79A1"/>
    <w:rsid w:val="008C1CA1"/>
    <w:rsid w:val="008C463C"/>
    <w:rsid w:val="008C5CA8"/>
    <w:rsid w:val="008E0EF2"/>
    <w:rsid w:val="00935B53"/>
    <w:rsid w:val="00966F5E"/>
    <w:rsid w:val="00982337"/>
    <w:rsid w:val="00986254"/>
    <w:rsid w:val="00996BF4"/>
    <w:rsid w:val="009B38D5"/>
    <w:rsid w:val="009B70E3"/>
    <w:rsid w:val="009B7B2C"/>
    <w:rsid w:val="009C69B0"/>
    <w:rsid w:val="009E2F76"/>
    <w:rsid w:val="00A13644"/>
    <w:rsid w:val="00A25755"/>
    <w:rsid w:val="00A37AF7"/>
    <w:rsid w:val="00A533B6"/>
    <w:rsid w:val="00A66C56"/>
    <w:rsid w:val="00A863AD"/>
    <w:rsid w:val="00AA09A3"/>
    <w:rsid w:val="00AA2BF7"/>
    <w:rsid w:val="00AA2E15"/>
    <w:rsid w:val="00AB6657"/>
    <w:rsid w:val="00B028D5"/>
    <w:rsid w:val="00B03E19"/>
    <w:rsid w:val="00B1051A"/>
    <w:rsid w:val="00B21FA4"/>
    <w:rsid w:val="00B54A51"/>
    <w:rsid w:val="00B61943"/>
    <w:rsid w:val="00B70E2D"/>
    <w:rsid w:val="00B82A62"/>
    <w:rsid w:val="00BB5BEC"/>
    <w:rsid w:val="00BC4C8A"/>
    <w:rsid w:val="00BC5293"/>
    <w:rsid w:val="00BD635F"/>
    <w:rsid w:val="00BE7C55"/>
    <w:rsid w:val="00BF25BC"/>
    <w:rsid w:val="00BF5503"/>
    <w:rsid w:val="00C02EEF"/>
    <w:rsid w:val="00C23324"/>
    <w:rsid w:val="00C24AAF"/>
    <w:rsid w:val="00C44B3E"/>
    <w:rsid w:val="00C4605B"/>
    <w:rsid w:val="00C5171B"/>
    <w:rsid w:val="00C560BB"/>
    <w:rsid w:val="00C66C1B"/>
    <w:rsid w:val="00C82ACC"/>
    <w:rsid w:val="00C87299"/>
    <w:rsid w:val="00CA430A"/>
    <w:rsid w:val="00CA63B4"/>
    <w:rsid w:val="00CE1AD4"/>
    <w:rsid w:val="00D10A7D"/>
    <w:rsid w:val="00D16B61"/>
    <w:rsid w:val="00D20843"/>
    <w:rsid w:val="00D30DA4"/>
    <w:rsid w:val="00D42E8C"/>
    <w:rsid w:val="00D56B96"/>
    <w:rsid w:val="00D61B48"/>
    <w:rsid w:val="00D65375"/>
    <w:rsid w:val="00D74348"/>
    <w:rsid w:val="00D76C59"/>
    <w:rsid w:val="00DA5B12"/>
    <w:rsid w:val="00DE2023"/>
    <w:rsid w:val="00DE5246"/>
    <w:rsid w:val="00DF2E88"/>
    <w:rsid w:val="00DF5088"/>
    <w:rsid w:val="00E02716"/>
    <w:rsid w:val="00E04F57"/>
    <w:rsid w:val="00E0539C"/>
    <w:rsid w:val="00E12BE7"/>
    <w:rsid w:val="00E726FB"/>
    <w:rsid w:val="00E73F4A"/>
    <w:rsid w:val="00E81EA7"/>
    <w:rsid w:val="00E83E73"/>
    <w:rsid w:val="00E97C66"/>
    <w:rsid w:val="00EB4F0E"/>
    <w:rsid w:val="00ED4E94"/>
    <w:rsid w:val="00EE0498"/>
    <w:rsid w:val="00EE0C96"/>
    <w:rsid w:val="00EE1FF1"/>
    <w:rsid w:val="00EE3689"/>
    <w:rsid w:val="00EF7E17"/>
    <w:rsid w:val="00F03571"/>
    <w:rsid w:val="00F061FF"/>
    <w:rsid w:val="00F12FBE"/>
    <w:rsid w:val="00F14949"/>
    <w:rsid w:val="00F2327F"/>
    <w:rsid w:val="00F23870"/>
    <w:rsid w:val="00F26D07"/>
    <w:rsid w:val="00F36F7B"/>
    <w:rsid w:val="00F64B0B"/>
    <w:rsid w:val="00F65A7B"/>
    <w:rsid w:val="00F75CE5"/>
    <w:rsid w:val="00F8352A"/>
    <w:rsid w:val="00F85117"/>
    <w:rsid w:val="00F96251"/>
    <w:rsid w:val="00FB121F"/>
    <w:rsid w:val="00FB55B7"/>
    <w:rsid w:val="00FB611D"/>
    <w:rsid w:val="00FC2229"/>
    <w:rsid w:val="00FC79B3"/>
    <w:rsid w:val="00FE0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37AF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37A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9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95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37</cp:revision>
  <cp:lastPrinted>2020-09-30T07:12:00Z</cp:lastPrinted>
  <dcterms:created xsi:type="dcterms:W3CDTF">2021-09-03T07:46:00Z</dcterms:created>
  <dcterms:modified xsi:type="dcterms:W3CDTF">2021-09-09T08:46:00Z</dcterms:modified>
</cp:coreProperties>
</file>